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mason@example.com</w:t>
      </w:r>
    </w:p>
    <w:p>
      <w:pPr>
        <w:numPr>
          <w:ilvl w:val="0"/>
          <w:numId w:val="1001"/>
        </w:numPr>
        <w:pStyle w:val="Compact"/>
      </w:pPr>
      <w:r>
        <w:t xml:space="preserve">Phone: +964 783 000 1234</w:t>
      </w:r>
    </w:p>
    <w:p>
      <w:pPr>
        <w:numPr>
          <w:ilvl w:val="0"/>
          <w:numId w:val="1001"/>
        </w:numPr>
        <w:pStyle w:val="Compact"/>
      </w:pPr>
      <w:r>
        <w:t xml:space="preserve">Address: Baghdad, Iraq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Mason is a dedicated and skilled professional with a strong background in [insert field, e.g., business administration, engineering, or education], aiming to contribute his expertise to the dynamic environment of Iraq Baghdad. With a focus on [specific area of interest], Mason seeks opportunities to leverage his experience and knowledge to support local development initiatives and foster growth in the region. His goal is to create a lasting impact through collaborative projects that align with the needs of Iraq Baghdad's evolving economy and socie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in Business Administration</w:t>
      </w:r>
      <w:r>
        <w:t xml:space="preserve">, American University of Baghdad, 2015–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Arts in Political Science</w:t>
      </w:r>
      <w:r>
        <w:t xml:space="preserve">, University of Baghdad, 2019–202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 in Project Management (PMP)</w:t>
      </w:r>
      <w:r>
        <w:t xml:space="preserve">, PMI, 2020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Coordinator</w:t>
      </w:r>
      <w:r>
        <w:t xml:space="preserve">, Iraq Baghdad Development Initiative, 2021–Pres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siness Analyst</w:t>
      </w:r>
      <w:r>
        <w:t xml:space="preserve">, Gulf Trade Consulting, 2019–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olunteer Coordinator</w:t>
      </w:r>
      <w:r>
        <w:t xml:space="preserve">, Baghdad Youth Empowerment Program, 2018–2019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; basic knowledge of Kurd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Microsoft Office, project management software (e.g., Asana, Trello), and data analysis tools (e.g., Excel, Tableau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communication, negotiation, and cross-cultural collaboration abilities. Experienced in building relationships with diverse stakehold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teams, manage projects from concept to execution, and mentor junior staff.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 of the Iraqi Business Association (IBA)</w:t>
      </w:r>
      <w:r>
        <w:t xml:space="preserve">, 2020–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lunteer with the International Youth Foundation</w:t>
      </w:r>
      <w:r>
        <w:t xml:space="preserve">, 2018–2019</w:t>
      </w:r>
    </w:p>
    <w:bookmarkEnd w:id="25"/>
    <w:bookmarkStart w:id="26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Sustainable Development in Iraq Baghdad: Challenges and Opportunities"</w:t>
      </w:r>
      <w:r>
        <w:t xml:space="preserve">, Journal of Regional Studies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esentation at the Middle East Business Summit, 2020</w:t>
      </w:r>
    </w:p>
    <w:bookmarkEnd w:id="26"/>
    <w:bookmarkStart w:id="27" w:name="volunteer-work"/>
    <w:p>
      <w:pPr>
        <w:pStyle w:val="Heading2"/>
      </w:pPr>
      <w:r>
        <w:t xml:space="preserve">Volunteer Wor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Outreach Coordinator</w:t>
      </w:r>
      <w:r>
        <w:t xml:space="preserve">, Baghdad Community Center, 2019–Pres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saster Response Volunteer</w:t>
      </w:r>
      <w:r>
        <w:t xml:space="preserve">, Iraqi Red Crescent Society, 2018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upervisors, and community leaders in Iraq Baghdad who can attest to Mason's professional capabilities and character.</w:t>
      </w:r>
    </w:p>
    <w:bookmarkEnd w:id="28"/>
    <w:bookmarkStart w:id="29" w:name="curriculum-vitae-1"/>
    <w:p>
      <w:pPr>
        <w:pStyle w:val="Heading2"/>
      </w:pPr>
      <w:r>
        <w:t xml:space="preserve">Curriculum Vitae</w:t>
      </w:r>
    </w:p>
    <w:p>
      <w:pPr>
        <w:pStyle w:val="FirstParagraph"/>
      </w:pPr>
      <w:r>
        <w:t xml:space="preserve">This Curriculum Vitae highlights Mason's academic background, professional experience, and commitment to contributing to the development of Iraq Baghdad. With a focus on [specific field], Mason aims to create meaningful impact through strategic initiatives that address the unique challenges and opportunities of the region. His work in project coordination, business analysis, and community engagement demonstrates a strong alignment with the goals of sustainable growth in Iraq Baghdad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5-12-03T07:14:15Z</dcterms:created>
  <dcterms:modified xsi:type="dcterms:W3CDTF">2025-12-03T07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